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6D4D2" w14:textId="17631D2E" w:rsidR="009239D3" w:rsidRPr="00737CB8" w:rsidRDefault="005176A3" w:rsidP="009239D3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s-CL" w:eastAsia="es-CL"/>
        </w:rPr>
        <w:drawing>
          <wp:inline distT="0" distB="0" distL="0" distR="0" wp14:anchorId="506329BA" wp14:editId="21A3FF84">
            <wp:extent cx="860425" cy="722757"/>
            <wp:effectExtent l="0" t="0" r="0" b="127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color (1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923" cy="73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66B0" w14:textId="77777777" w:rsidR="009239D3" w:rsidRPr="00737CB8" w:rsidRDefault="009239D3" w:rsidP="009239D3">
      <w:pPr>
        <w:shd w:val="clear" w:color="auto" w:fill="FFFFFF"/>
        <w:spacing w:line="293" w:lineRule="atLeast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37CB8">
        <w:rPr>
          <w:rFonts w:ascii="Arial" w:hAnsi="Arial" w:cs="Arial"/>
          <w:b/>
          <w:color w:val="000000"/>
          <w:sz w:val="22"/>
          <w:szCs w:val="22"/>
        </w:rPr>
        <w:t>UNIVERSIDAD ANDRÉS BELLO</w:t>
      </w:r>
      <w:bookmarkStart w:id="0" w:name="_GoBack"/>
      <w:bookmarkEnd w:id="0"/>
    </w:p>
    <w:p w14:paraId="2473509F" w14:textId="77777777" w:rsidR="00737CB8" w:rsidRDefault="009239D3" w:rsidP="00737CB8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37CB8">
        <w:rPr>
          <w:rFonts w:ascii="Arial" w:hAnsi="Arial" w:cs="Arial"/>
          <w:b/>
          <w:color w:val="000000"/>
          <w:sz w:val="22"/>
          <w:szCs w:val="22"/>
        </w:rPr>
        <w:t>PROGRAMA DE DOCTORADO EN EDUCACIÓN Y SOCIEDAD</w:t>
      </w:r>
    </w:p>
    <w:p w14:paraId="76E89FB4" w14:textId="77777777" w:rsidR="00737CB8" w:rsidRDefault="00737CB8" w:rsidP="00737CB8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i/>
          <w:iCs/>
          <w:sz w:val="22"/>
          <w:szCs w:val="22"/>
        </w:rPr>
      </w:pPr>
    </w:p>
    <w:p w14:paraId="5543A238" w14:textId="77777777" w:rsidR="00167E7F" w:rsidRPr="00737CB8" w:rsidRDefault="00167E7F" w:rsidP="00737CB8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37CB8">
        <w:rPr>
          <w:rFonts w:ascii="Arial" w:hAnsi="Arial" w:cs="Arial"/>
          <w:b/>
          <w:iCs/>
          <w:sz w:val="22"/>
          <w:szCs w:val="22"/>
        </w:rPr>
        <w:t>FORMULARIO DE PROYECTO DE TESIS DOCTORAL</w:t>
      </w:r>
    </w:p>
    <w:p w14:paraId="1EB3127E" w14:textId="77777777" w:rsidR="00167E7F" w:rsidRPr="00737CB8" w:rsidRDefault="00167E7F" w:rsidP="00167E7F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56D91E93" w14:textId="77777777" w:rsidR="00167E7F" w:rsidRPr="00737CB8" w:rsidRDefault="00167E7F" w:rsidP="00167E7F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737CB8">
        <w:rPr>
          <w:rFonts w:ascii="Arial" w:hAnsi="Arial" w:cs="Arial"/>
          <w:b/>
          <w:sz w:val="22"/>
          <w:szCs w:val="22"/>
          <w:u w:val="single"/>
        </w:rPr>
        <w:t>Instrucciones</w:t>
      </w:r>
      <w:r w:rsidR="0095443F" w:rsidRPr="00737CB8">
        <w:rPr>
          <w:rFonts w:ascii="Arial" w:hAnsi="Arial" w:cs="Arial"/>
          <w:b/>
          <w:sz w:val="22"/>
          <w:szCs w:val="22"/>
          <w:u w:val="single"/>
        </w:rPr>
        <w:t>:</w:t>
      </w:r>
    </w:p>
    <w:p w14:paraId="6276CD16" w14:textId="77777777" w:rsidR="0095443F" w:rsidRPr="00737CB8" w:rsidRDefault="0095443F" w:rsidP="00167E7F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02A69D1D" w14:textId="77777777" w:rsidR="00167E7F" w:rsidRPr="00737CB8" w:rsidRDefault="00167E7F" w:rsidP="00167E7F">
      <w:pPr>
        <w:jc w:val="both"/>
        <w:rPr>
          <w:rFonts w:ascii="Arial" w:hAnsi="Arial" w:cs="Arial"/>
          <w:b/>
          <w:sz w:val="22"/>
          <w:szCs w:val="22"/>
        </w:rPr>
      </w:pPr>
      <w:r w:rsidRPr="00737CB8">
        <w:rPr>
          <w:rFonts w:ascii="Arial" w:hAnsi="Arial" w:cs="Arial"/>
          <w:b/>
          <w:sz w:val="22"/>
          <w:szCs w:val="22"/>
        </w:rPr>
        <w:t xml:space="preserve">Usted deberá completar este formulario para la descripción de su proyecto de tesis doctoral y adjuntarlo a su postulación </w:t>
      </w:r>
      <w:r w:rsidR="00CC1852" w:rsidRPr="00737CB8">
        <w:rPr>
          <w:rFonts w:ascii="Arial" w:hAnsi="Arial" w:cs="Arial"/>
          <w:b/>
          <w:sz w:val="22"/>
          <w:szCs w:val="22"/>
        </w:rPr>
        <w:t>al programa de Doctorado en Educación y Sociedad</w:t>
      </w:r>
      <w:r w:rsidRPr="00737CB8">
        <w:rPr>
          <w:rFonts w:ascii="Arial" w:hAnsi="Arial" w:cs="Arial"/>
          <w:b/>
          <w:sz w:val="22"/>
          <w:szCs w:val="22"/>
        </w:rPr>
        <w:t>.</w:t>
      </w:r>
    </w:p>
    <w:p w14:paraId="4CE60606" w14:textId="77777777" w:rsidR="00167E7F" w:rsidRPr="00737CB8" w:rsidRDefault="00167E7F" w:rsidP="00167E7F">
      <w:pPr>
        <w:jc w:val="both"/>
        <w:rPr>
          <w:rFonts w:ascii="Arial" w:hAnsi="Arial" w:cs="Arial"/>
          <w:sz w:val="22"/>
          <w:szCs w:val="22"/>
        </w:rPr>
      </w:pPr>
      <w:r w:rsidRPr="00737CB8">
        <w:rPr>
          <w:rFonts w:ascii="Arial" w:hAnsi="Arial" w:cs="Arial"/>
          <w:sz w:val="22"/>
          <w:szCs w:val="22"/>
        </w:rPr>
        <w:t>Este documento no deberá tener una extensión superior a 3 (tres) páginas y permitirá al</w:t>
      </w:r>
      <w:r w:rsidR="00CC1852" w:rsidRPr="00737CB8">
        <w:rPr>
          <w:rFonts w:ascii="Arial" w:hAnsi="Arial" w:cs="Arial"/>
          <w:sz w:val="22"/>
          <w:szCs w:val="22"/>
        </w:rPr>
        <w:t xml:space="preserve"> comité </w:t>
      </w:r>
      <w:r w:rsidRPr="00737CB8">
        <w:rPr>
          <w:rFonts w:ascii="Arial" w:hAnsi="Arial" w:cs="Arial"/>
          <w:sz w:val="22"/>
          <w:szCs w:val="22"/>
        </w:rPr>
        <w:t>realizar un análisis completo de su postulación.</w:t>
      </w:r>
    </w:p>
    <w:p w14:paraId="2F81FFA1" w14:textId="77777777" w:rsidR="00167E7F" w:rsidRPr="00737CB8" w:rsidRDefault="00167E7F" w:rsidP="00167E7F">
      <w:pPr>
        <w:jc w:val="both"/>
        <w:rPr>
          <w:rFonts w:ascii="Arial" w:hAnsi="Arial" w:cs="Arial"/>
          <w:sz w:val="22"/>
          <w:szCs w:val="22"/>
        </w:rPr>
      </w:pPr>
    </w:p>
    <w:p w14:paraId="2938A01A" w14:textId="77777777" w:rsidR="00167E7F" w:rsidRPr="00737CB8" w:rsidRDefault="00167E7F" w:rsidP="00167E7F">
      <w:pPr>
        <w:jc w:val="both"/>
        <w:rPr>
          <w:rFonts w:ascii="Arial" w:hAnsi="Arial" w:cs="Arial"/>
          <w:sz w:val="22"/>
          <w:szCs w:val="22"/>
        </w:rPr>
      </w:pPr>
      <w:r w:rsidRPr="00737CB8">
        <w:rPr>
          <w:rFonts w:ascii="Arial" w:hAnsi="Arial" w:cs="Arial"/>
          <w:sz w:val="22"/>
          <w:szCs w:val="22"/>
        </w:rPr>
        <w:t xml:space="preserve">El proyecto que presenta puede ser modificado en el transcurso de sus estudios de </w:t>
      </w:r>
      <w:r w:rsidR="00270CBC" w:rsidRPr="00737CB8">
        <w:rPr>
          <w:rFonts w:ascii="Arial" w:hAnsi="Arial" w:cs="Arial"/>
          <w:sz w:val="22"/>
          <w:szCs w:val="22"/>
        </w:rPr>
        <w:t>D</w:t>
      </w:r>
      <w:r w:rsidRPr="00737CB8">
        <w:rPr>
          <w:rFonts w:ascii="Arial" w:hAnsi="Arial" w:cs="Arial"/>
          <w:sz w:val="22"/>
          <w:szCs w:val="22"/>
        </w:rPr>
        <w:t>octorado. No obstante, si usted vinculó su postulación a un</w:t>
      </w:r>
      <w:r w:rsidR="00CC1852" w:rsidRPr="00737CB8">
        <w:rPr>
          <w:rFonts w:ascii="Arial" w:hAnsi="Arial" w:cs="Arial"/>
          <w:sz w:val="22"/>
          <w:szCs w:val="22"/>
        </w:rPr>
        <w:t>a de las líneas del programa</w:t>
      </w:r>
      <w:r w:rsidRPr="00737CB8">
        <w:rPr>
          <w:rFonts w:ascii="Arial" w:hAnsi="Arial" w:cs="Arial"/>
          <w:sz w:val="22"/>
          <w:szCs w:val="22"/>
        </w:rPr>
        <w:t xml:space="preserve"> debe mantener su proyecto dentro de la misma.</w:t>
      </w:r>
    </w:p>
    <w:p w14:paraId="7C62CC66" w14:textId="77777777" w:rsidR="00167E7F" w:rsidRPr="00737CB8" w:rsidRDefault="00167E7F" w:rsidP="00167E7F">
      <w:pPr>
        <w:rPr>
          <w:rFonts w:ascii="Arial" w:hAnsi="Arial" w:cs="Aria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68"/>
        <w:gridCol w:w="4626"/>
      </w:tblGrid>
      <w:tr w:rsidR="00167E7F" w:rsidRPr="00737CB8" w14:paraId="757585E4" w14:textId="77777777">
        <w:trPr>
          <w:trHeight w:val="403"/>
        </w:trPr>
        <w:tc>
          <w:tcPr>
            <w:tcW w:w="9620" w:type="dxa"/>
            <w:gridSpan w:val="2"/>
            <w:shd w:val="clear" w:color="auto" w:fill="99CCFF"/>
            <w:vAlign w:val="center"/>
          </w:tcPr>
          <w:p w14:paraId="754865C7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b/>
                <w:sz w:val="22"/>
                <w:szCs w:val="22"/>
              </w:rPr>
              <w:t>1. Información General de la Investigación</w:t>
            </w:r>
          </w:p>
        </w:tc>
      </w:tr>
      <w:tr w:rsidR="00167E7F" w:rsidRPr="00737CB8" w14:paraId="1DB45555" w14:textId="77777777">
        <w:trPr>
          <w:trHeight w:val="403"/>
        </w:trPr>
        <w:tc>
          <w:tcPr>
            <w:tcW w:w="4883" w:type="dxa"/>
            <w:vAlign w:val="center"/>
          </w:tcPr>
          <w:p w14:paraId="389E6CBF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 xml:space="preserve">Nombre del proyecto </w:t>
            </w:r>
          </w:p>
        </w:tc>
        <w:tc>
          <w:tcPr>
            <w:tcW w:w="4737" w:type="dxa"/>
            <w:vAlign w:val="center"/>
          </w:tcPr>
          <w:p w14:paraId="30BEAB09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7C18C86C" w14:textId="77777777">
        <w:trPr>
          <w:trHeight w:val="484"/>
        </w:trPr>
        <w:tc>
          <w:tcPr>
            <w:tcW w:w="4883" w:type="dxa"/>
            <w:vAlign w:val="center"/>
          </w:tcPr>
          <w:p w14:paraId="2A3A6849" w14:textId="77777777" w:rsidR="00167E7F" w:rsidRPr="00737CB8" w:rsidRDefault="00CC1852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>Línea de investigación a la que se adscribirá</w:t>
            </w:r>
          </w:p>
        </w:tc>
        <w:tc>
          <w:tcPr>
            <w:tcW w:w="4737" w:type="dxa"/>
            <w:vAlign w:val="center"/>
          </w:tcPr>
          <w:p w14:paraId="1DBF7A29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BE2EDD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CDC5E7" w14:textId="77777777" w:rsidR="00167E7F" w:rsidRPr="00737CB8" w:rsidRDefault="00167E7F" w:rsidP="00167E7F">
      <w:pPr>
        <w:rPr>
          <w:rFonts w:ascii="Arial" w:hAnsi="Arial" w:cs="Aria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737CB8" w14:paraId="14B67945" w14:textId="77777777" w:rsidTr="00CC1852">
        <w:trPr>
          <w:trHeight w:val="403"/>
        </w:trPr>
        <w:tc>
          <w:tcPr>
            <w:tcW w:w="9620" w:type="dxa"/>
            <w:shd w:val="clear" w:color="auto" w:fill="99CCFF"/>
            <w:vAlign w:val="center"/>
          </w:tcPr>
          <w:p w14:paraId="3A2E13B2" w14:textId="77777777" w:rsidR="00167E7F" w:rsidRPr="00737CB8" w:rsidRDefault="00167E7F" w:rsidP="00270CBC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b/>
                <w:sz w:val="22"/>
                <w:szCs w:val="22"/>
              </w:rPr>
              <w:t xml:space="preserve">2. Descripción </w:t>
            </w:r>
            <w:r w:rsidR="00270CBC" w:rsidRPr="00737CB8">
              <w:rPr>
                <w:rFonts w:ascii="Arial" w:hAnsi="Arial" w:cs="Arial"/>
                <w:b/>
                <w:sz w:val="22"/>
                <w:szCs w:val="22"/>
              </w:rPr>
              <w:t xml:space="preserve">Específica </w:t>
            </w:r>
            <w:r w:rsidRPr="00737CB8">
              <w:rPr>
                <w:rFonts w:ascii="Arial" w:hAnsi="Arial" w:cs="Arial"/>
                <w:b/>
                <w:sz w:val="22"/>
                <w:szCs w:val="22"/>
              </w:rPr>
              <w:t>de la Investigación</w:t>
            </w:r>
          </w:p>
        </w:tc>
      </w:tr>
      <w:tr w:rsidR="00167E7F" w:rsidRPr="00737CB8" w14:paraId="2156B4FF" w14:textId="77777777" w:rsidTr="00CC1852">
        <w:trPr>
          <w:trHeight w:val="464"/>
        </w:trPr>
        <w:tc>
          <w:tcPr>
            <w:tcW w:w="9620" w:type="dxa"/>
            <w:tcBorders>
              <w:bottom w:val="single" w:sz="4" w:space="0" w:color="auto"/>
            </w:tcBorders>
            <w:vAlign w:val="center"/>
          </w:tcPr>
          <w:p w14:paraId="37570B3B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 xml:space="preserve">2.1. Resumen de la </w:t>
            </w:r>
            <w:r w:rsidR="00270CBC" w:rsidRPr="00737CB8">
              <w:rPr>
                <w:rFonts w:ascii="Arial" w:hAnsi="Arial" w:cs="Arial"/>
                <w:sz w:val="22"/>
                <w:szCs w:val="22"/>
              </w:rPr>
              <w:t>i</w:t>
            </w:r>
            <w:r w:rsidRPr="00737CB8">
              <w:rPr>
                <w:rFonts w:ascii="Arial" w:hAnsi="Arial" w:cs="Arial"/>
                <w:sz w:val="22"/>
                <w:szCs w:val="22"/>
              </w:rPr>
              <w:t xml:space="preserve">nvestigación que proyecta realizar (incluido </w:t>
            </w:r>
            <w:r w:rsidRPr="00737CB8">
              <w:rPr>
                <w:rFonts w:ascii="Arial" w:hAnsi="Arial" w:cs="Arial"/>
                <w:b/>
                <w:sz w:val="22"/>
                <w:szCs w:val="22"/>
              </w:rPr>
              <w:t>breve</w:t>
            </w:r>
            <w:r w:rsidRPr="00737CB8">
              <w:rPr>
                <w:rFonts w:ascii="Arial" w:hAnsi="Arial" w:cs="Arial"/>
                <w:sz w:val="22"/>
                <w:szCs w:val="22"/>
              </w:rPr>
              <w:t xml:space="preserve"> análisis del estado del arte)</w:t>
            </w:r>
          </w:p>
        </w:tc>
      </w:tr>
      <w:tr w:rsidR="00167E7F" w:rsidRPr="00737CB8" w14:paraId="62B6DEE3" w14:textId="77777777" w:rsidTr="00CC1852">
        <w:trPr>
          <w:trHeight w:val="464"/>
        </w:trPr>
        <w:tc>
          <w:tcPr>
            <w:tcW w:w="9620" w:type="dxa"/>
            <w:tcBorders>
              <w:bottom w:val="single" w:sz="4" w:space="0" w:color="auto"/>
            </w:tcBorders>
            <w:vAlign w:val="center"/>
          </w:tcPr>
          <w:p w14:paraId="166A56F5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896B0F3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0F19BF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65B6219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CF04EA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2FC68D1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4DCB4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B7D3DB7" w14:textId="77777777" w:rsidR="006F6648" w:rsidRPr="00737CB8" w:rsidRDefault="006F6648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EB55FD0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29693C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19700944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1C919E3B" w14:textId="77777777" w:rsidR="00167E7F" w:rsidRPr="00737CB8" w:rsidRDefault="00167E7F" w:rsidP="00270CBC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 xml:space="preserve">2.2. Hipótesis de </w:t>
            </w:r>
            <w:r w:rsidR="00270CBC" w:rsidRPr="00737CB8">
              <w:rPr>
                <w:rFonts w:ascii="Arial" w:hAnsi="Arial" w:cs="Arial"/>
                <w:sz w:val="22"/>
                <w:szCs w:val="22"/>
              </w:rPr>
              <w:t>t</w:t>
            </w:r>
            <w:r w:rsidRPr="00737CB8">
              <w:rPr>
                <w:rFonts w:ascii="Arial" w:hAnsi="Arial" w:cs="Arial"/>
                <w:sz w:val="22"/>
                <w:szCs w:val="22"/>
              </w:rPr>
              <w:t>rabajo/</w:t>
            </w:r>
            <w:r w:rsidR="00270CBC" w:rsidRPr="00737CB8">
              <w:rPr>
                <w:rFonts w:ascii="Arial" w:hAnsi="Arial" w:cs="Arial"/>
                <w:sz w:val="22"/>
                <w:szCs w:val="22"/>
              </w:rPr>
              <w:t xml:space="preserve">objetivos generales </w:t>
            </w:r>
            <w:r w:rsidRPr="00737CB8">
              <w:rPr>
                <w:rFonts w:ascii="Arial" w:hAnsi="Arial" w:cs="Arial"/>
                <w:sz w:val="22"/>
                <w:szCs w:val="22"/>
              </w:rPr>
              <w:t xml:space="preserve">y </w:t>
            </w:r>
            <w:r w:rsidR="00270CBC" w:rsidRPr="00737CB8">
              <w:rPr>
                <w:rFonts w:ascii="Arial" w:hAnsi="Arial" w:cs="Arial"/>
                <w:sz w:val="22"/>
                <w:szCs w:val="22"/>
              </w:rPr>
              <w:t>específicos</w:t>
            </w:r>
          </w:p>
        </w:tc>
      </w:tr>
      <w:tr w:rsidR="00167E7F" w:rsidRPr="00737CB8" w14:paraId="040A1401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7A202248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DD02748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57FCA32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7CE696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A6DD3C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8823158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5ABE20B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E0BC178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60AA280B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11AE2410" w14:textId="77777777" w:rsidR="00167E7F" w:rsidRPr="00737CB8" w:rsidRDefault="006F6648" w:rsidP="00270CBC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lastRenderedPageBreak/>
              <w:t xml:space="preserve">2.3. Novedad, </w:t>
            </w:r>
            <w:r w:rsidR="00270CBC" w:rsidRPr="00737CB8">
              <w:rPr>
                <w:rFonts w:ascii="Arial" w:hAnsi="Arial" w:cs="Arial"/>
                <w:sz w:val="22"/>
                <w:szCs w:val="22"/>
              </w:rPr>
              <w:t>r</w:t>
            </w:r>
            <w:r w:rsidRPr="00737CB8">
              <w:rPr>
                <w:rFonts w:ascii="Arial" w:hAnsi="Arial" w:cs="Arial"/>
                <w:sz w:val="22"/>
                <w:szCs w:val="22"/>
              </w:rPr>
              <w:t xml:space="preserve">elevancia y </w:t>
            </w:r>
            <w:r w:rsidR="00270CBC" w:rsidRPr="00737CB8">
              <w:rPr>
                <w:rFonts w:ascii="Arial" w:hAnsi="Arial" w:cs="Arial"/>
                <w:sz w:val="22"/>
                <w:szCs w:val="22"/>
              </w:rPr>
              <w:t>f</w:t>
            </w:r>
            <w:r w:rsidR="00167E7F" w:rsidRPr="00737CB8">
              <w:rPr>
                <w:rFonts w:ascii="Arial" w:hAnsi="Arial" w:cs="Arial"/>
                <w:sz w:val="22"/>
                <w:szCs w:val="22"/>
              </w:rPr>
              <w:t>actibilidad de ejecución del proyecto de investigación</w:t>
            </w:r>
          </w:p>
        </w:tc>
      </w:tr>
      <w:tr w:rsidR="00167E7F" w:rsidRPr="00737CB8" w14:paraId="2A95C3E8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7ACF0A9B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D6C9A0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201FFE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C40A3A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8C938D4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062EC82D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4E89592C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>2.4. Alcance e impacto de los posibles resultados</w:t>
            </w:r>
          </w:p>
        </w:tc>
      </w:tr>
      <w:tr w:rsidR="00167E7F" w:rsidRPr="00737CB8" w14:paraId="3B9AE3A1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4BC21BFF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B8E192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B2995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1B2AAC1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4D6E7A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941949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78A66BDF" w14:textId="77777777" w:rsidTr="00CC1852">
        <w:trPr>
          <w:trHeight w:val="403"/>
        </w:trPr>
        <w:tc>
          <w:tcPr>
            <w:tcW w:w="9620" w:type="dxa"/>
          </w:tcPr>
          <w:p w14:paraId="401B76B9" w14:textId="77777777" w:rsidR="00167E7F" w:rsidRPr="00737CB8" w:rsidRDefault="00167E7F" w:rsidP="00A02CB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>2.5. Exponga brevemente el aporte que haría su investigación al desarrollo de la disciplina</w:t>
            </w:r>
          </w:p>
        </w:tc>
      </w:tr>
      <w:tr w:rsidR="00167E7F" w:rsidRPr="00737CB8" w14:paraId="6950CD13" w14:textId="77777777" w:rsidTr="00CC1852">
        <w:trPr>
          <w:trHeight w:val="403"/>
        </w:trPr>
        <w:tc>
          <w:tcPr>
            <w:tcW w:w="9620" w:type="dxa"/>
          </w:tcPr>
          <w:p w14:paraId="238553F5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F2A0EA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1412B8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1ECAE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C5BB4C6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32DF21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BA6CE9B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10DBF523" w14:textId="77777777" w:rsidTr="00CC1852">
        <w:trPr>
          <w:trHeight w:val="403"/>
        </w:trPr>
        <w:tc>
          <w:tcPr>
            <w:tcW w:w="9620" w:type="dxa"/>
          </w:tcPr>
          <w:p w14:paraId="5BD837A7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 xml:space="preserve">2.6. </w:t>
            </w:r>
            <w:r w:rsidR="00CC1852" w:rsidRPr="00737CB8">
              <w:rPr>
                <w:rFonts w:ascii="Arial" w:hAnsi="Arial" w:cs="Arial"/>
                <w:sz w:val="22"/>
                <w:szCs w:val="22"/>
              </w:rPr>
              <w:t xml:space="preserve">Si es posible, indique </w:t>
            </w:r>
            <w:r w:rsidR="00112A34" w:rsidRPr="00737CB8">
              <w:rPr>
                <w:rFonts w:ascii="Arial" w:hAnsi="Arial" w:cs="Arial"/>
                <w:sz w:val="22"/>
                <w:szCs w:val="22"/>
              </w:rPr>
              <w:t>al profesor del claustro con quien le gustaría trabajar</w:t>
            </w:r>
          </w:p>
        </w:tc>
      </w:tr>
      <w:tr w:rsidR="00167E7F" w:rsidRPr="00737CB8" w14:paraId="15438A08" w14:textId="77777777" w:rsidTr="00CC1852">
        <w:trPr>
          <w:trHeight w:val="403"/>
        </w:trPr>
        <w:tc>
          <w:tcPr>
            <w:tcW w:w="9620" w:type="dxa"/>
          </w:tcPr>
          <w:p w14:paraId="6157EFAB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92568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0F3A7C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B13065C" w14:textId="77777777" w:rsidR="00167E7F" w:rsidRPr="00737CB8" w:rsidRDefault="00167E7F" w:rsidP="00737CB8">
      <w:pPr>
        <w:ind w:left="770" w:hanging="770"/>
        <w:jc w:val="center"/>
        <w:rPr>
          <w:rFonts w:ascii="Arial" w:hAnsi="Arial" w:cs="Arial"/>
          <w:b/>
          <w:bCs/>
          <w:sz w:val="22"/>
          <w:szCs w:val="22"/>
        </w:rPr>
      </w:pPr>
    </w:p>
    <w:sectPr w:rsidR="00167E7F" w:rsidRPr="00737CB8" w:rsidSect="00C248AF">
      <w:headerReference w:type="default" r:id="rId8"/>
      <w:footerReference w:type="even" r:id="rId9"/>
      <w:footerReference w:type="default" r:id="rId10"/>
      <w:pgSz w:w="12240" w:h="15840"/>
      <w:pgMar w:top="1618" w:right="1418" w:bottom="1258" w:left="1418" w:header="539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0CA945" w14:textId="77777777" w:rsidR="005C495B" w:rsidRDefault="005C495B">
      <w:r>
        <w:separator/>
      </w:r>
    </w:p>
  </w:endnote>
  <w:endnote w:type="continuationSeparator" w:id="0">
    <w:p w14:paraId="2F5EF3F1" w14:textId="77777777" w:rsidR="005C495B" w:rsidRDefault="005C4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3EC7D" w14:textId="77777777" w:rsidR="00FD1FF0" w:rsidRDefault="00FD1FF0" w:rsidP="00387F6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3445333" w14:textId="77777777" w:rsidR="00FD1FF0" w:rsidRDefault="00FD1FF0" w:rsidP="00387F65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B5948" w14:textId="77777777" w:rsidR="00FD1FF0" w:rsidRPr="00CC1852" w:rsidRDefault="00FD1FF0" w:rsidP="00CC1852">
    <w:pPr>
      <w:pStyle w:val="Piedepgina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AAF161" w14:textId="77777777" w:rsidR="005C495B" w:rsidRDefault="005C495B">
      <w:r>
        <w:separator/>
      </w:r>
    </w:p>
  </w:footnote>
  <w:footnote w:type="continuationSeparator" w:id="0">
    <w:p w14:paraId="6F76EE50" w14:textId="77777777" w:rsidR="005C495B" w:rsidRDefault="005C49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DF1CF" w14:textId="77777777" w:rsidR="00FD1FF0" w:rsidRPr="00CC1852" w:rsidRDefault="00FD1FF0" w:rsidP="00CC1852">
    <w:pPr>
      <w:pStyle w:val="Encabezado"/>
    </w:pPr>
    <w:bookmarkStart w:id="1" w:name="OLE_LINK3"/>
    <w:bookmarkStart w:id="2" w:name="OLE_LINK4"/>
  </w:p>
  <w:bookmarkEnd w:id="1"/>
  <w:bookmarkEnd w:id="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3451EDF"/>
    <w:multiLevelType w:val="hybridMultilevel"/>
    <w:tmpl w:val="BBB0C132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5C45"/>
    <w:multiLevelType w:val="hybridMultilevel"/>
    <w:tmpl w:val="11ECF39A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2286CB4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D52C040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Times New Roman" w:hAnsi="Times New Roman" w:cs="Times New Roman" w:hint="default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8B70D92"/>
    <w:multiLevelType w:val="hybridMultilevel"/>
    <w:tmpl w:val="735CF6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A7856"/>
    <w:multiLevelType w:val="multilevel"/>
    <w:tmpl w:val="877E6E8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1284"/>
        </w:tabs>
        <w:ind w:left="1284" w:hanging="576"/>
      </w:pPr>
    </w:lvl>
    <w:lvl w:ilvl="2">
      <w:start w:val="1"/>
      <w:numFmt w:val="none"/>
      <w:lvlText w:val=""/>
      <w:lvlJc w:val="left"/>
      <w:pPr>
        <w:tabs>
          <w:tab w:val="num" w:pos="1428"/>
        </w:tabs>
        <w:ind w:left="1428" w:hanging="720"/>
      </w:pPr>
    </w:lvl>
    <w:lvl w:ilvl="3">
      <w:start w:val="1"/>
      <w:numFmt w:val="none"/>
      <w:lvlText w:val=""/>
      <w:lvlJc w:val="left"/>
      <w:pPr>
        <w:tabs>
          <w:tab w:val="num" w:pos="1572"/>
        </w:tabs>
        <w:ind w:left="1572" w:hanging="864"/>
      </w:pPr>
    </w:lvl>
    <w:lvl w:ilvl="4">
      <w:start w:val="1"/>
      <w:numFmt w:val="none"/>
      <w:lvlText w:val=""/>
      <w:lvlJc w:val="left"/>
      <w:pPr>
        <w:tabs>
          <w:tab w:val="num" w:pos="1716"/>
        </w:tabs>
        <w:ind w:left="1716" w:hanging="1008"/>
      </w:pPr>
    </w:lvl>
    <w:lvl w:ilvl="5">
      <w:start w:val="1"/>
      <w:numFmt w:val="none"/>
      <w:lvlText w:val=""/>
      <w:lvlJc w:val="left"/>
      <w:pPr>
        <w:tabs>
          <w:tab w:val="num" w:pos="1860"/>
        </w:tabs>
        <w:ind w:left="1860" w:hanging="1152"/>
      </w:pPr>
    </w:lvl>
    <w:lvl w:ilvl="6">
      <w:start w:val="1"/>
      <w:numFmt w:val="none"/>
      <w:lvlText w:val=""/>
      <w:lvlJc w:val="left"/>
      <w:pPr>
        <w:tabs>
          <w:tab w:val="num" w:pos="2004"/>
        </w:tabs>
        <w:ind w:left="2004" w:hanging="1296"/>
      </w:pPr>
    </w:lvl>
    <w:lvl w:ilvl="7">
      <w:start w:val="1"/>
      <w:numFmt w:val="none"/>
      <w:lvlText w:val=""/>
      <w:lvlJc w:val="left"/>
      <w:pPr>
        <w:tabs>
          <w:tab w:val="num" w:pos="2148"/>
        </w:tabs>
        <w:ind w:left="2148" w:hanging="1440"/>
      </w:pPr>
    </w:lvl>
    <w:lvl w:ilvl="8">
      <w:start w:val="1"/>
      <w:numFmt w:val="none"/>
      <w:lvlText w:val=""/>
      <w:lvlJc w:val="left"/>
      <w:pPr>
        <w:tabs>
          <w:tab w:val="num" w:pos="2292"/>
        </w:tabs>
        <w:ind w:left="2292" w:hanging="1584"/>
      </w:pPr>
    </w:lvl>
  </w:abstractNum>
  <w:abstractNum w:abstractNumId="6" w15:restartNumberingAfterBreak="0">
    <w:nsid w:val="11EA00F5"/>
    <w:multiLevelType w:val="hybridMultilevel"/>
    <w:tmpl w:val="E84C2F68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C5504B"/>
    <w:multiLevelType w:val="hybridMultilevel"/>
    <w:tmpl w:val="3E6E6916"/>
    <w:lvl w:ilvl="0" w:tplc="2744E1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3BA7E35"/>
    <w:multiLevelType w:val="hybridMultilevel"/>
    <w:tmpl w:val="49A25C2C"/>
    <w:lvl w:ilvl="0" w:tplc="EE4ED3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3619B"/>
    <w:multiLevelType w:val="hybridMultilevel"/>
    <w:tmpl w:val="1BA610C8"/>
    <w:lvl w:ilvl="0" w:tplc="0C0A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4D8A3C54">
      <w:start w:val="1"/>
      <w:numFmt w:val="lowerLetter"/>
      <w:lvlText w:val="%4."/>
      <w:lvlJc w:val="left"/>
      <w:pPr>
        <w:tabs>
          <w:tab w:val="num" w:pos="3573"/>
        </w:tabs>
        <w:ind w:left="3573" w:hanging="705"/>
      </w:pPr>
      <w:rPr>
        <w:rFonts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1D8824FE"/>
    <w:multiLevelType w:val="hybridMultilevel"/>
    <w:tmpl w:val="E78EB776"/>
    <w:lvl w:ilvl="0" w:tplc="BB1842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Times New Roman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EB5BB8"/>
    <w:multiLevelType w:val="hybridMultilevel"/>
    <w:tmpl w:val="7BE81842"/>
    <w:lvl w:ilvl="0" w:tplc="DDBC16CE">
      <w:start w:val="1"/>
      <w:numFmt w:val="decimal"/>
      <w:lvlText w:val="%1."/>
      <w:lvlJc w:val="left"/>
      <w:pPr>
        <w:tabs>
          <w:tab w:val="num" w:pos="1638"/>
        </w:tabs>
        <w:ind w:left="1638" w:hanging="930"/>
      </w:pPr>
      <w:rPr>
        <w:rFonts w:hint="default"/>
        <w:b w:val="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1F831B6D"/>
    <w:multiLevelType w:val="multilevel"/>
    <w:tmpl w:val="E84C2F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BE1128"/>
    <w:multiLevelType w:val="hybridMultilevel"/>
    <w:tmpl w:val="D1B6E852"/>
    <w:lvl w:ilvl="0" w:tplc="040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26DB1"/>
    <w:multiLevelType w:val="hybridMultilevel"/>
    <w:tmpl w:val="D7CA0C5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A375C"/>
    <w:multiLevelType w:val="hybridMultilevel"/>
    <w:tmpl w:val="EBDCDD6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98C6DDF"/>
    <w:multiLevelType w:val="hybridMultilevel"/>
    <w:tmpl w:val="1728B432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BCEE30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17445B"/>
    <w:multiLevelType w:val="multilevel"/>
    <w:tmpl w:val="1728B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3192295"/>
    <w:multiLevelType w:val="multilevel"/>
    <w:tmpl w:val="0C0A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53727DA8"/>
    <w:multiLevelType w:val="hybridMultilevel"/>
    <w:tmpl w:val="B3BE13D4"/>
    <w:lvl w:ilvl="0" w:tplc="0C0A0001">
      <w:start w:val="1"/>
      <w:numFmt w:val="bullet"/>
      <w:lvlText w:val=""/>
      <w:lvlJc w:val="left"/>
      <w:pPr>
        <w:tabs>
          <w:tab w:val="num" w:pos="761"/>
        </w:tabs>
        <w:ind w:left="76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81"/>
        </w:tabs>
        <w:ind w:left="148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01"/>
        </w:tabs>
        <w:ind w:left="22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21"/>
        </w:tabs>
        <w:ind w:left="29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41"/>
        </w:tabs>
        <w:ind w:left="364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61"/>
        </w:tabs>
        <w:ind w:left="43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81"/>
        </w:tabs>
        <w:ind w:left="50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01"/>
        </w:tabs>
        <w:ind w:left="580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21"/>
        </w:tabs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5AB10D06"/>
    <w:multiLevelType w:val="hybridMultilevel"/>
    <w:tmpl w:val="C2D4DEFC"/>
    <w:lvl w:ilvl="0" w:tplc="4D52C04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63E508BB"/>
    <w:multiLevelType w:val="hybridMultilevel"/>
    <w:tmpl w:val="61CC6080"/>
    <w:lvl w:ilvl="0" w:tplc="0254A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504BC5"/>
    <w:multiLevelType w:val="hybridMultilevel"/>
    <w:tmpl w:val="BF465BF0"/>
    <w:lvl w:ilvl="0" w:tplc="040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88E59F2"/>
    <w:multiLevelType w:val="hybridMultilevel"/>
    <w:tmpl w:val="E396950C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924E0"/>
    <w:multiLevelType w:val="hybridMultilevel"/>
    <w:tmpl w:val="C998628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B815CC8"/>
    <w:multiLevelType w:val="hybridMultilevel"/>
    <w:tmpl w:val="6C94D886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20686DE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  <w:b/>
      </w:rPr>
    </w:lvl>
    <w:lvl w:ilvl="4" w:tplc="3514C2F8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b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25"/>
  </w:num>
  <w:num w:numId="3">
    <w:abstractNumId w:val="5"/>
  </w:num>
  <w:num w:numId="4">
    <w:abstractNumId w:val="24"/>
  </w:num>
  <w:num w:numId="5">
    <w:abstractNumId w:val="15"/>
  </w:num>
  <w:num w:numId="6">
    <w:abstractNumId w:val="9"/>
  </w:num>
  <w:num w:numId="7">
    <w:abstractNumId w:val="3"/>
  </w:num>
  <w:num w:numId="8">
    <w:abstractNumId w:val="2"/>
  </w:num>
  <w:num w:numId="9">
    <w:abstractNumId w:val="23"/>
  </w:num>
  <w:num w:numId="10">
    <w:abstractNumId w:val="20"/>
  </w:num>
  <w:num w:numId="11">
    <w:abstractNumId w:val="14"/>
  </w:num>
  <w:num w:numId="12">
    <w:abstractNumId w:val="4"/>
  </w:num>
  <w:num w:numId="13">
    <w:abstractNumId w:val="7"/>
  </w:num>
  <w:num w:numId="14">
    <w:abstractNumId w:val="10"/>
  </w:num>
  <w:num w:numId="15">
    <w:abstractNumId w:val="11"/>
  </w:num>
  <w:num w:numId="16">
    <w:abstractNumId w:val="13"/>
  </w:num>
  <w:num w:numId="17">
    <w:abstractNumId w:val="8"/>
  </w:num>
  <w:num w:numId="18">
    <w:abstractNumId w:val="16"/>
  </w:num>
  <w:num w:numId="19">
    <w:abstractNumId w:val="22"/>
  </w:num>
  <w:num w:numId="20">
    <w:abstractNumId w:val="17"/>
  </w:num>
  <w:num w:numId="21">
    <w:abstractNumId w:val="6"/>
  </w:num>
  <w:num w:numId="22">
    <w:abstractNumId w:val="12"/>
  </w:num>
  <w:num w:numId="23">
    <w:abstractNumId w:val="21"/>
  </w:num>
  <w:num w:numId="24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c2trQwNzQ0NDJV0lEKTi0uzszPAykwqgUAqVDiiCwAAAA="/>
  </w:docVars>
  <w:rsids>
    <w:rsidRoot w:val="007536CD"/>
    <w:rsid w:val="00003461"/>
    <w:rsid w:val="00007A9D"/>
    <w:rsid w:val="00014086"/>
    <w:rsid w:val="0001489D"/>
    <w:rsid w:val="00016A25"/>
    <w:rsid w:val="000202E3"/>
    <w:rsid w:val="00022984"/>
    <w:rsid w:val="00024D60"/>
    <w:rsid w:val="00026638"/>
    <w:rsid w:val="0003294D"/>
    <w:rsid w:val="0003565F"/>
    <w:rsid w:val="00036250"/>
    <w:rsid w:val="00036B50"/>
    <w:rsid w:val="000400E6"/>
    <w:rsid w:val="00045E42"/>
    <w:rsid w:val="0005005B"/>
    <w:rsid w:val="00050276"/>
    <w:rsid w:val="00052CED"/>
    <w:rsid w:val="00054811"/>
    <w:rsid w:val="00055909"/>
    <w:rsid w:val="0006455A"/>
    <w:rsid w:val="0007001E"/>
    <w:rsid w:val="00075496"/>
    <w:rsid w:val="00076504"/>
    <w:rsid w:val="000826B5"/>
    <w:rsid w:val="000842A2"/>
    <w:rsid w:val="00087FA5"/>
    <w:rsid w:val="00091E7F"/>
    <w:rsid w:val="000931C6"/>
    <w:rsid w:val="00095305"/>
    <w:rsid w:val="000968CC"/>
    <w:rsid w:val="000A1C87"/>
    <w:rsid w:val="000A20C4"/>
    <w:rsid w:val="000A222D"/>
    <w:rsid w:val="000A3666"/>
    <w:rsid w:val="000B088F"/>
    <w:rsid w:val="000B515D"/>
    <w:rsid w:val="000B7244"/>
    <w:rsid w:val="000C2172"/>
    <w:rsid w:val="000C59EE"/>
    <w:rsid w:val="000D482E"/>
    <w:rsid w:val="000D788F"/>
    <w:rsid w:val="000D7A10"/>
    <w:rsid w:val="000E1787"/>
    <w:rsid w:val="000F0E40"/>
    <w:rsid w:val="000F3F9D"/>
    <w:rsid w:val="000F4DC1"/>
    <w:rsid w:val="001001B6"/>
    <w:rsid w:val="0010214D"/>
    <w:rsid w:val="001103CF"/>
    <w:rsid w:val="00110E9C"/>
    <w:rsid w:val="00112A34"/>
    <w:rsid w:val="001135EE"/>
    <w:rsid w:val="00116C2F"/>
    <w:rsid w:val="00122803"/>
    <w:rsid w:val="0012546F"/>
    <w:rsid w:val="00137BCD"/>
    <w:rsid w:val="0014009B"/>
    <w:rsid w:val="00141EF9"/>
    <w:rsid w:val="001441EB"/>
    <w:rsid w:val="001443D0"/>
    <w:rsid w:val="001466A8"/>
    <w:rsid w:val="00151A59"/>
    <w:rsid w:val="001537CE"/>
    <w:rsid w:val="00154F61"/>
    <w:rsid w:val="0015610F"/>
    <w:rsid w:val="00156958"/>
    <w:rsid w:val="00157494"/>
    <w:rsid w:val="00165EC3"/>
    <w:rsid w:val="00166462"/>
    <w:rsid w:val="00167E7F"/>
    <w:rsid w:val="0017171A"/>
    <w:rsid w:val="00172CF9"/>
    <w:rsid w:val="00172EF3"/>
    <w:rsid w:val="00174F67"/>
    <w:rsid w:val="00176652"/>
    <w:rsid w:val="00176F88"/>
    <w:rsid w:val="00182A85"/>
    <w:rsid w:val="00184AA3"/>
    <w:rsid w:val="0018631C"/>
    <w:rsid w:val="00190EC1"/>
    <w:rsid w:val="001B059A"/>
    <w:rsid w:val="001B20BD"/>
    <w:rsid w:val="001C5769"/>
    <w:rsid w:val="001D402B"/>
    <w:rsid w:val="001D6CFB"/>
    <w:rsid w:val="001E0DFC"/>
    <w:rsid w:val="001E7056"/>
    <w:rsid w:val="001F1F35"/>
    <w:rsid w:val="001F291A"/>
    <w:rsid w:val="001F2FE4"/>
    <w:rsid w:val="002008E3"/>
    <w:rsid w:val="00207068"/>
    <w:rsid w:val="002101AF"/>
    <w:rsid w:val="00210495"/>
    <w:rsid w:val="00211CA4"/>
    <w:rsid w:val="002325F8"/>
    <w:rsid w:val="002341F0"/>
    <w:rsid w:val="00245808"/>
    <w:rsid w:val="002463C7"/>
    <w:rsid w:val="00251C68"/>
    <w:rsid w:val="002614A0"/>
    <w:rsid w:val="00265ABE"/>
    <w:rsid w:val="00267BFB"/>
    <w:rsid w:val="00270CBC"/>
    <w:rsid w:val="00271093"/>
    <w:rsid w:val="002716D7"/>
    <w:rsid w:val="002723D0"/>
    <w:rsid w:val="00272B48"/>
    <w:rsid w:val="00280D6B"/>
    <w:rsid w:val="00281A62"/>
    <w:rsid w:val="00286DCB"/>
    <w:rsid w:val="0028793D"/>
    <w:rsid w:val="002931EF"/>
    <w:rsid w:val="00294845"/>
    <w:rsid w:val="002A16E5"/>
    <w:rsid w:val="002B39B5"/>
    <w:rsid w:val="002B564C"/>
    <w:rsid w:val="002B7D12"/>
    <w:rsid w:val="002C5894"/>
    <w:rsid w:val="002C6A3D"/>
    <w:rsid w:val="002D12FD"/>
    <w:rsid w:val="002D48EF"/>
    <w:rsid w:val="002E7327"/>
    <w:rsid w:val="002F5A95"/>
    <w:rsid w:val="00300B32"/>
    <w:rsid w:val="0030301C"/>
    <w:rsid w:val="003067AF"/>
    <w:rsid w:val="00307CE6"/>
    <w:rsid w:val="00310207"/>
    <w:rsid w:val="00310352"/>
    <w:rsid w:val="003107F1"/>
    <w:rsid w:val="00311EE3"/>
    <w:rsid w:val="003205EF"/>
    <w:rsid w:val="003245C9"/>
    <w:rsid w:val="003267E1"/>
    <w:rsid w:val="003303D5"/>
    <w:rsid w:val="0033636E"/>
    <w:rsid w:val="00342B77"/>
    <w:rsid w:val="003529F1"/>
    <w:rsid w:val="00354A69"/>
    <w:rsid w:val="00354DD6"/>
    <w:rsid w:val="003558CB"/>
    <w:rsid w:val="0036193F"/>
    <w:rsid w:val="00365D84"/>
    <w:rsid w:val="0037227B"/>
    <w:rsid w:val="00373155"/>
    <w:rsid w:val="00374A61"/>
    <w:rsid w:val="0038170D"/>
    <w:rsid w:val="003829DE"/>
    <w:rsid w:val="00386893"/>
    <w:rsid w:val="00386D93"/>
    <w:rsid w:val="00387F65"/>
    <w:rsid w:val="00394061"/>
    <w:rsid w:val="00394309"/>
    <w:rsid w:val="00394AF5"/>
    <w:rsid w:val="003953CA"/>
    <w:rsid w:val="00396891"/>
    <w:rsid w:val="003969EB"/>
    <w:rsid w:val="00396B1E"/>
    <w:rsid w:val="003A29F3"/>
    <w:rsid w:val="003A316F"/>
    <w:rsid w:val="003A69BF"/>
    <w:rsid w:val="003B6072"/>
    <w:rsid w:val="003B65C4"/>
    <w:rsid w:val="003C0960"/>
    <w:rsid w:val="003C1814"/>
    <w:rsid w:val="003C7955"/>
    <w:rsid w:val="003E3275"/>
    <w:rsid w:val="003E5A7E"/>
    <w:rsid w:val="003F1B84"/>
    <w:rsid w:val="003F3378"/>
    <w:rsid w:val="003F38C5"/>
    <w:rsid w:val="003F55CD"/>
    <w:rsid w:val="003F706A"/>
    <w:rsid w:val="00402E53"/>
    <w:rsid w:val="00416493"/>
    <w:rsid w:val="00426B58"/>
    <w:rsid w:val="00427824"/>
    <w:rsid w:val="00430827"/>
    <w:rsid w:val="004406E9"/>
    <w:rsid w:val="00440F7C"/>
    <w:rsid w:val="00444F43"/>
    <w:rsid w:val="004451A8"/>
    <w:rsid w:val="00455697"/>
    <w:rsid w:val="0045661B"/>
    <w:rsid w:val="00456659"/>
    <w:rsid w:val="00457AB0"/>
    <w:rsid w:val="004616E5"/>
    <w:rsid w:val="00470C0B"/>
    <w:rsid w:val="004758E7"/>
    <w:rsid w:val="0047678E"/>
    <w:rsid w:val="0048313A"/>
    <w:rsid w:val="00483616"/>
    <w:rsid w:val="00490446"/>
    <w:rsid w:val="004B50B6"/>
    <w:rsid w:val="004C6517"/>
    <w:rsid w:val="004D40FA"/>
    <w:rsid w:val="004D54BF"/>
    <w:rsid w:val="004E3F07"/>
    <w:rsid w:val="004E64C6"/>
    <w:rsid w:val="004F4C87"/>
    <w:rsid w:val="004F683F"/>
    <w:rsid w:val="005016A8"/>
    <w:rsid w:val="0051579B"/>
    <w:rsid w:val="005176A3"/>
    <w:rsid w:val="00523444"/>
    <w:rsid w:val="0052379D"/>
    <w:rsid w:val="00523A78"/>
    <w:rsid w:val="00536DB8"/>
    <w:rsid w:val="005508EE"/>
    <w:rsid w:val="0055362D"/>
    <w:rsid w:val="00561961"/>
    <w:rsid w:val="00565F40"/>
    <w:rsid w:val="00571321"/>
    <w:rsid w:val="00571546"/>
    <w:rsid w:val="00571E34"/>
    <w:rsid w:val="005729A6"/>
    <w:rsid w:val="00573809"/>
    <w:rsid w:val="005743B8"/>
    <w:rsid w:val="005756CF"/>
    <w:rsid w:val="00575F96"/>
    <w:rsid w:val="00576CE5"/>
    <w:rsid w:val="0057705A"/>
    <w:rsid w:val="005813A5"/>
    <w:rsid w:val="00592B5E"/>
    <w:rsid w:val="005940B5"/>
    <w:rsid w:val="005A23F4"/>
    <w:rsid w:val="005A3852"/>
    <w:rsid w:val="005A3EFB"/>
    <w:rsid w:val="005B2282"/>
    <w:rsid w:val="005B2D5A"/>
    <w:rsid w:val="005B41DB"/>
    <w:rsid w:val="005B720B"/>
    <w:rsid w:val="005C447D"/>
    <w:rsid w:val="005C495B"/>
    <w:rsid w:val="005D3A97"/>
    <w:rsid w:val="005D6AE5"/>
    <w:rsid w:val="005E0EC8"/>
    <w:rsid w:val="005E6371"/>
    <w:rsid w:val="005F77FA"/>
    <w:rsid w:val="00601E31"/>
    <w:rsid w:val="006034D4"/>
    <w:rsid w:val="00603761"/>
    <w:rsid w:val="00607470"/>
    <w:rsid w:val="00613C8D"/>
    <w:rsid w:val="00620F4A"/>
    <w:rsid w:val="00624C4F"/>
    <w:rsid w:val="00627C32"/>
    <w:rsid w:val="006319F9"/>
    <w:rsid w:val="00636247"/>
    <w:rsid w:val="00636BCA"/>
    <w:rsid w:val="006452C3"/>
    <w:rsid w:val="00647250"/>
    <w:rsid w:val="00653F44"/>
    <w:rsid w:val="00657FA7"/>
    <w:rsid w:val="006628FF"/>
    <w:rsid w:val="00663212"/>
    <w:rsid w:val="00670741"/>
    <w:rsid w:val="006716A2"/>
    <w:rsid w:val="006725C2"/>
    <w:rsid w:val="00684146"/>
    <w:rsid w:val="00694354"/>
    <w:rsid w:val="00696A45"/>
    <w:rsid w:val="006A17CF"/>
    <w:rsid w:val="006A3B2B"/>
    <w:rsid w:val="006B0148"/>
    <w:rsid w:val="006B4094"/>
    <w:rsid w:val="006C52F5"/>
    <w:rsid w:val="006D140A"/>
    <w:rsid w:val="006D18CA"/>
    <w:rsid w:val="006E03C6"/>
    <w:rsid w:val="006E2790"/>
    <w:rsid w:val="006F4240"/>
    <w:rsid w:val="006F47EC"/>
    <w:rsid w:val="006F5832"/>
    <w:rsid w:val="006F6648"/>
    <w:rsid w:val="006F722C"/>
    <w:rsid w:val="00716B90"/>
    <w:rsid w:val="00726610"/>
    <w:rsid w:val="007273BD"/>
    <w:rsid w:val="0073470C"/>
    <w:rsid w:val="00735A0D"/>
    <w:rsid w:val="00737B82"/>
    <w:rsid w:val="00737CB8"/>
    <w:rsid w:val="00743B7A"/>
    <w:rsid w:val="007536CD"/>
    <w:rsid w:val="00757DF2"/>
    <w:rsid w:val="00767988"/>
    <w:rsid w:val="00770C94"/>
    <w:rsid w:val="00773C0B"/>
    <w:rsid w:val="00775D68"/>
    <w:rsid w:val="00776849"/>
    <w:rsid w:val="00780A9C"/>
    <w:rsid w:val="00796E9C"/>
    <w:rsid w:val="007A0A25"/>
    <w:rsid w:val="007A2F1C"/>
    <w:rsid w:val="007A4DE7"/>
    <w:rsid w:val="007B5DB2"/>
    <w:rsid w:val="007C438B"/>
    <w:rsid w:val="007C4BEA"/>
    <w:rsid w:val="007E185B"/>
    <w:rsid w:val="007E7AED"/>
    <w:rsid w:val="007F5F8F"/>
    <w:rsid w:val="007F675E"/>
    <w:rsid w:val="007F7640"/>
    <w:rsid w:val="008025FE"/>
    <w:rsid w:val="00805752"/>
    <w:rsid w:val="00810F71"/>
    <w:rsid w:val="00811C15"/>
    <w:rsid w:val="008135F6"/>
    <w:rsid w:val="008161B1"/>
    <w:rsid w:val="008162F7"/>
    <w:rsid w:val="0081775D"/>
    <w:rsid w:val="00830C8F"/>
    <w:rsid w:val="008322A3"/>
    <w:rsid w:val="008430E8"/>
    <w:rsid w:val="008539B5"/>
    <w:rsid w:val="0085672C"/>
    <w:rsid w:val="0085705D"/>
    <w:rsid w:val="00862791"/>
    <w:rsid w:val="0086292E"/>
    <w:rsid w:val="00863D0C"/>
    <w:rsid w:val="00871ACB"/>
    <w:rsid w:val="00874EE6"/>
    <w:rsid w:val="008835B8"/>
    <w:rsid w:val="008841B6"/>
    <w:rsid w:val="00885E7F"/>
    <w:rsid w:val="008954FB"/>
    <w:rsid w:val="008A16F0"/>
    <w:rsid w:val="008A50D9"/>
    <w:rsid w:val="008B3219"/>
    <w:rsid w:val="008B4DC4"/>
    <w:rsid w:val="008B6DA7"/>
    <w:rsid w:val="008C07FC"/>
    <w:rsid w:val="008C0FD0"/>
    <w:rsid w:val="008C376D"/>
    <w:rsid w:val="008D04CF"/>
    <w:rsid w:val="008D2D92"/>
    <w:rsid w:val="008D6620"/>
    <w:rsid w:val="008D7632"/>
    <w:rsid w:val="008E5C10"/>
    <w:rsid w:val="008E6941"/>
    <w:rsid w:val="008F38DC"/>
    <w:rsid w:val="008F5354"/>
    <w:rsid w:val="008F54D9"/>
    <w:rsid w:val="00900F9A"/>
    <w:rsid w:val="0090377C"/>
    <w:rsid w:val="009044B1"/>
    <w:rsid w:val="0090656C"/>
    <w:rsid w:val="009073D6"/>
    <w:rsid w:val="009209EF"/>
    <w:rsid w:val="009239D3"/>
    <w:rsid w:val="0092671C"/>
    <w:rsid w:val="00934742"/>
    <w:rsid w:val="00935787"/>
    <w:rsid w:val="00943676"/>
    <w:rsid w:val="00952C9F"/>
    <w:rsid w:val="0095443F"/>
    <w:rsid w:val="0095568D"/>
    <w:rsid w:val="00956BF2"/>
    <w:rsid w:val="0096119E"/>
    <w:rsid w:val="00963F10"/>
    <w:rsid w:val="009644E0"/>
    <w:rsid w:val="00964C3E"/>
    <w:rsid w:val="00965DDF"/>
    <w:rsid w:val="0097197B"/>
    <w:rsid w:val="00976AF0"/>
    <w:rsid w:val="00976FE9"/>
    <w:rsid w:val="009770BA"/>
    <w:rsid w:val="0097737B"/>
    <w:rsid w:val="00977C90"/>
    <w:rsid w:val="00980EFC"/>
    <w:rsid w:val="00984157"/>
    <w:rsid w:val="00985A88"/>
    <w:rsid w:val="009937BB"/>
    <w:rsid w:val="009949B1"/>
    <w:rsid w:val="00995C20"/>
    <w:rsid w:val="009A0265"/>
    <w:rsid w:val="009A1476"/>
    <w:rsid w:val="009B1DAA"/>
    <w:rsid w:val="009B582A"/>
    <w:rsid w:val="009B7278"/>
    <w:rsid w:val="009C47FB"/>
    <w:rsid w:val="009C5A32"/>
    <w:rsid w:val="009C5AAD"/>
    <w:rsid w:val="009D0FE3"/>
    <w:rsid w:val="009D4054"/>
    <w:rsid w:val="009D5713"/>
    <w:rsid w:val="009D6580"/>
    <w:rsid w:val="009E61EA"/>
    <w:rsid w:val="009F0430"/>
    <w:rsid w:val="009F126C"/>
    <w:rsid w:val="00A00E7E"/>
    <w:rsid w:val="00A02CBD"/>
    <w:rsid w:val="00A04A4E"/>
    <w:rsid w:val="00A04B3D"/>
    <w:rsid w:val="00A06BC4"/>
    <w:rsid w:val="00A129DB"/>
    <w:rsid w:val="00A15D7E"/>
    <w:rsid w:val="00A167D1"/>
    <w:rsid w:val="00A1799E"/>
    <w:rsid w:val="00A2039F"/>
    <w:rsid w:val="00A22FE4"/>
    <w:rsid w:val="00A23A68"/>
    <w:rsid w:val="00A25E95"/>
    <w:rsid w:val="00A30A19"/>
    <w:rsid w:val="00A36FCA"/>
    <w:rsid w:val="00A42FF2"/>
    <w:rsid w:val="00A47CF0"/>
    <w:rsid w:val="00A5092F"/>
    <w:rsid w:val="00A50D47"/>
    <w:rsid w:val="00A5633C"/>
    <w:rsid w:val="00A6270D"/>
    <w:rsid w:val="00A66DD2"/>
    <w:rsid w:val="00A6740C"/>
    <w:rsid w:val="00A73C02"/>
    <w:rsid w:val="00A87064"/>
    <w:rsid w:val="00A90FC9"/>
    <w:rsid w:val="00A951C7"/>
    <w:rsid w:val="00A9597D"/>
    <w:rsid w:val="00AA2E8C"/>
    <w:rsid w:val="00AB14AD"/>
    <w:rsid w:val="00AB4438"/>
    <w:rsid w:val="00AB6F2C"/>
    <w:rsid w:val="00AC15CB"/>
    <w:rsid w:val="00AC605F"/>
    <w:rsid w:val="00AC7946"/>
    <w:rsid w:val="00AC7A38"/>
    <w:rsid w:val="00AD42C4"/>
    <w:rsid w:val="00AE4053"/>
    <w:rsid w:val="00AE46F5"/>
    <w:rsid w:val="00AE6F71"/>
    <w:rsid w:val="00AF12A7"/>
    <w:rsid w:val="00AF3928"/>
    <w:rsid w:val="00AF60C4"/>
    <w:rsid w:val="00B003FE"/>
    <w:rsid w:val="00B00D16"/>
    <w:rsid w:val="00B03321"/>
    <w:rsid w:val="00B058FB"/>
    <w:rsid w:val="00B07486"/>
    <w:rsid w:val="00B165DE"/>
    <w:rsid w:val="00B1754A"/>
    <w:rsid w:val="00B17D8D"/>
    <w:rsid w:val="00B2097D"/>
    <w:rsid w:val="00B216A4"/>
    <w:rsid w:val="00B24956"/>
    <w:rsid w:val="00B340CE"/>
    <w:rsid w:val="00B35BB2"/>
    <w:rsid w:val="00B36B0C"/>
    <w:rsid w:val="00B37386"/>
    <w:rsid w:val="00B40229"/>
    <w:rsid w:val="00B40A19"/>
    <w:rsid w:val="00B4366F"/>
    <w:rsid w:val="00B440E2"/>
    <w:rsid w:val="00B56D2A"/>
    <w:rsid w:val="00B67921"/>
    <w:rsid w:val="00B756C7"/>
    <w:rsid w:val="00B76EF3"/>
    <w:rsid w:val="00B811F9"/>
    <w:rsid w:val="00B81AC1"/>
    <w:rsid w:val="00B81C7A"/>
    <w:rsid w:val="00B85177"/>
    <w:rsid w:val="00B859DB"/>
    <w:rsid w:val="00B94A0A"/>
    <w:rsid w:val="00B97930"/>
    <w:rsid w:val="00BA0BF6"/>
    <w:rsid w:val="00BA3CEC"/>
    <w:rsid w:val="00BA3EA8"/>
    <w:rsid w:val="00BA4290"/>
    <w:rsid w:val="00BA680A"/>
    <w:rsid w:val="00BB08EE"/>
    <w:rsid w:val="00BB6201"/>
    <w:rsid w:val="00BC3B5E"/>
    <w:rsid w:val="00BC7C60"/>
    <w:rsid w:val="00BD06D4"/>
    <w:rsid w:val="00BE25C6"/>
    <w:rsid w:val="00BE5524"/>
    <w:rsid w:val="00BE6ECB"/>
    <w:rsid w:val="00BF24E1"/>
    <w:rsid w:val="00BF3727"/>
    <w:rsid w:val="00BF650B"/>
    <w:rsid w:val="00BF7C55"/>
    <w:rsid w:val="00C02B54"/>
    <w:rsid w:val="00C07081"/>
    <w:rsid w:val="00C20DEC"/>
    <w:rsid w:val="00C21035"/>
    <w:rsid w:val="00C22B34"/>
    <w:rsid w:val="00C248AF"/>
    <w:rsid w:val="00C24BFF"/>
    <w:rsid w:val="00C30D0D"/>
    <w:rsid w:val="00C33FBF"/>
    <w:rsid w:val="00C44DCF"/>
    <w:rsid w:val="00C452CD"/>
    <w:rsid w:val="00C51204"/>
    <w:rsid w:val="00C53773"/>
    <w:rsid w:val="00C559E3"/>
    <w:rsid w:val="00C56DB8"/>
    <w:rsid w:val="00C57978"/>
    <w:rsid w:val="00C675AC"/>
    <w:rsid w:val="00C71D3D"/>
    <w:rsid w:val="00C71E92"/>
    <w:rsid w:val="00C77113"/>
    <w:rsid w:val="00C8143B"/>
    <w:rsid w:val="00C81F36"/>
    <w:rsid w:val="00C8268E"/>
    <w:rsid w:val="00C87C44"/>
    <w:rsid w:val="00C91868"/>
    <w:rsid w:val="00CA4034"/>
    <w:rsid w:val="00CB326D"/>
    <w:rsid w:val="00CC1852"/>
    <w:rsid w:val="00CC3479"/>
    <w:rsid w:val="00CC513A"/>
    <w:rsid w:val="00CC5D7D"/>
    <w:rsid w:val="00CD0A11"/>
    <w:rsid w:val="00CD1332"/>
    <w:rsid w:val="00CD6858"/>
    <w:rsid w:val="00CE1142"/>
    <w:rsid w:val="00CF40C5"/>
    <w:rsid w:val="00CF796B"/>
    <w:rsid w:val="00D03F84"/>
    <w:rsid w:val="00D03F9D"/>
    <w:rsid w:val="00D05187"/>
    <w:rsid w:val="00D11471"/>
    <w:rsid w:val="00D15810"/>
    <w:rsid w:val="00D20561"/>
    <w:rsid w:val="00D21934"/>
    <w:rsid w:val="00D22D2E"/>
    <w:rsid w:val="00D34DF0"/>
    <w:rsid w:val="00D36316"/>
    <w:rsid w:val="00D41A5C"/>
    <w:rsid w:val="00D47220"/>
    <w:rsid w:val="00D5680C"/>
    <w:rsid w:val="00D56D62"/>
    <w:rsid w:val="00D5749E"/>
    <w:rsid w:val="00D62347"/>
    <w:rsid w:val="00D62A83"/>
    <w:rsid w:val="00D63A6A"/>
    <w:rsid w:val="00D65FE2"/>
    <w:rsid w:val="00D66FA7"/>
    <w:rsid w:val="00D75ED4"/>
    <w:rsid w:val="00D777AC"/>
    <w:rsid w:val="00D81E73"/>
    <w:rsid w:val="00D85335"/>
    <w:rsid w:val="00D86DFF"/>
    <w:rsid w:val="00D93F0C"/>
    <w:rsid w:val="00DA3CC6"/>
    <w:rsid w:val="00DA795C"/>
    <w:rsid w:val="00DB2C79"/>
    <w:rsid w:val="00DB307F"/>
    <w:rsid w:val="00DB44E9"/>
    <w:rsid w:val="00DB5232"/>
    <w:rsid w:val="00DB5B51"/>
    <w:rsid w:val="00DC7B39"/>
    <w:rsid w:val="00DD0C41"/>
    <w:rsid w:val="00DD0D55"/>
    <w:rsid w:val="00DD15D1"/>
    <w:rsid w:val="00DD58A8"/>
    <w:rsid w:val="00DD751C"/>
    <w:rsid w:val="00DE34D6"/>
    <w:rsid w:val="00DE7DFC"/>
    <w:rsid w:val="00DF53A8"/>
    <w:rsid w:val="00E051DC"/>
    <w:rsid w:val="00E14536"/>
    <w:rsid w:val="00E22FBC"/>
    <w:rsid w:val="00E25611"/>
    <w:rsid w:val="00E25816"/>
    <w:rsid w:val="00E305AE"/>
    <w:rsid w:val="00E35E77"/>
    <w:rsid w:val="00E36ADD"/>
    <w:rsid w:val="00E405B8"/>
    <w:rsid w:val="00E405FF"/>
    <w:rsid w:val="00E46977"/>
    <w:rsid w:val="00E46B47"/>
    <w:rsid w:val="00E47595"/>
    <w:rsid w:val="00E50661"/>
    <w:rsid w:val="00E513B1"/>
    <w:rsid w:val="00E53210"/>
    <w:rsid w:val="00E54A8F"/>
    <w:rsid w:val="00E54D0C"/>
    <w:rsid w:val="00E569C9"/>
    <w:rsid w:val="00E57EC7"/>
    <w:rsid w:val="00E662ED"/>
    <w:rsid w:val="00E704C6"/>
    <w:rsid w:val="00E7230C"/>
    <w:rsid w:val="00E746C4"/>
    <w:rsid w:val="00E8645F"/>
    <w:rsid w:val="00E90841"/>
    <w:rsid w:val="00E97593"/>
    <w:rsid w:val="00EA2A13"/>
    <w:rsid w:val="00EA38ED"/>
    <w:rsid w:val="00EA3EB6"/>
    <w:rsid w:val="00EA4231"/>
    <w:rsid w:val="00EA485E"/>
    <w:rsid w:val="00EA5159"/>
    <w:rsid w:val="00EA5DA2"/>
    <w:rsid w:val="00EA7D61"/>
    <w:rsid w:val="00EB1DD8"/>
    <w:rsid w:val="00EB7625"/>
    <w:rsid w:val="00EC0BBE"/>
    <w:rsid w:val="00ED17E2"/>
    <w:rsid w:val="00ED7853"/>
    <w:rsid w:val="00EF00AC"/>
    <w:rsid w:val="00EF0D59"/>
    <w:rsid w:val="00EF11EB"/>
    <w:rsid w:val="00EF166D"/>
    <w:rsid w:val="00EF2C91"/>
    <w:rsid w:val="00F01CC7"/>
    <w:rsid w:val="00F03083"/>
    <w:rsid w:val="00F0566B"/>
    <w:rsid w:val="00F209FF"/>
    <w:rsid w:val="00F2483C"/>
    <w:rsid w:val="00F24AE9"/>
    <w:rsid w:val="00F30CCB"/>
    <w:rsid w:val="00F345BB"/>
    <w:rsid w:val="00F46C71"/>
    <w:rsid w:val="00F47084"/>
    <w:rsid w:val="00F47148"/>
    <w:rsid w:val="00F52D94"/>
    <w:rsid w:val="00F60EED"/>
    <w:rsid w:val="00F620D9"/>
    <w:rsid w:val="00F62CD1"/>
    <w:rsid w:val="00F65793"/>
    <w:rsid w:val="00F81E46"/>
    <w:rsid w:val="00F86C30"/>
    <w:rsid w:val="00F92BF8"/>
    <w:rsid w:val="00F95581"/>
    <w:rsid w:val="00FA03F0"/>
    <w:rsid w:val="00FA06E2"/>
    <w:rsid w:val="00FA1673"/>
    <w:rsid w:val="00FA2CEE"/>
    <w:rsid w:val="00FA3012"/>
    <w:rsid w:val="00FA3882"/>
    <w:rsid w:val="00FB363A"/>
    <w:rsid w:val="00FB6FBA"/>
    <w:rsid w:val="00FC0D7C"/>
    <w:rsid w:val="00FD1FF0"/>
    <w:rsid w:val="00FD495C"/>
    <w:rsid w:val="00FD68E7"/>
    <w:rsid w:val="00FD6BC9"/>
    <w:rsid w:val="00FD7369"/>
    <w:rsid w:val="00FE7CD1"/>
    <w:rsid w:val="00FF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DE7B82"/>
  <w15:chartTrackingRefBased/>
  <w15:docId w15:val="{411BBC72-F7E6-4EB3-9F7D-21018790C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EF9"/>
    <w:rPr>
      <w:lang w:val="es-ES" w:eastAsia="es-ES"/>
    </w:rPr>
  </w:style>
  <w:style w:type="paragraph" w:styleId="Ttulo1">
    <w:name w:val="heading 1"/>
    <w:basedOn w:val="Normal"/>
    <w:next w:val="Normal"/>
    <w:qFormat/>
    <w:rsid w:val="00D36F25"/>
    <w:pPr>
      <w:keepNext/>
      <w:outlineLvl w:val="0"/>
    </w:pPr>
    <w:rPr>
      <w:rFonts w:ascii="Courier New" w:hAnsi="Courier New"/>
      <w:sz w:val="24"/>
    </w:rPr>
  </w:style>
  <w:style w:type="paragraph" w:styleId="Ttulo2">
    <w:name w:val="heading 2"/>
    <w:basedOn w:val="Normal"/>
    <w:next w:val="Normal"/>
    <w:qFormat/>
    <w:rsid w:val="00167E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4259D3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A558A7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A558A7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740EC8"/>
  </w:style>
  <w:style w:type="paragraph" w:styleId="Textoindependiente">
    <w:name w:val="Body Text"/>
    <w:basedOn w:val="Normal"/>
    <w:rsid w:val="00D36F25"/>
    <w:pPr>
      <w:spacing w:after="120"/>
    </w:pPr>
  </w:style>
  <w:style w:type="paragraph" w:styleId="Textonotapie">
    <w:name w:val="footnote text"/>
    <w:basedOn w:val="Normal"/>
    <w:semiHidden/>
    <w:rsid w:val="00D36F25"/>
    <w:rPr>
      <w:rFonts w:ascii="Courier" w:hAnsi="Courier"/>
      <w:lang w:val="es-ES_tradnl"/>
    </w:rPr>
  </w:style>
  <w:style w:type="character" w:styleId="Refdenotaalpie">
    <w:name w:val="footnote reference"/>
    <w:semiHidden/>
    <w:rsid w:val="00D36F25"/>
    <w:rPr>
      <w:vertAlign w:val="superscript"/>
    </w:rPr>
  </w:style>
  <w:style w:type="character" w:styleId="Hipervnculo">
    <w:name w:val="Hyperlink"/>
    <w:rsid w:val="00D36F25"/>
    <w:rPr>
      <w:color w:val="0000FF"/>
      <w:u w:val="single"/>
    </w:rPr>
  </w:style>
  <w:style w:type="table" w:styleId="Tablaconcuadrcula">
    <w:name w:val="Table Grid"/>
    <w:basedOn w:val="Tablanormal"/>
    <w:rsid w:val="00D36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1">
    <w:name w:val="CM21"/>
    <w:basedOn w:val="Normal"/>
    <w:next w:val="Normal"/>
    <w:rsid w:val="00AE1A24"/>
    <w:pPr>
      <w:widowControl w:val="0"/>
      <w:autoSpaceDE w:val="0"/>
      <w:autoSpaceDN w:val="0"/>
      <w:adjustRightInd w:val="0"/>
      <w:spacing w:after="288"/>
    </w:pPr>
    <w:rPr>
      <w:rFonts w:ascii="Palatino Linotype" w:hAnsi="Palatino Linotype"/>
      <w:sz w:val="24"/>
      <w:szCs w:val="24"/>
    </w:rPr>
  </w:style>
  <w:style w:type="numbering" w:styleId="111111">
    <w:name w:val="Outline List 2"/>
    <w:basedOn w:val="Sinlista"/>
    <w:rsid w:val="004259D3"/>
    <w:pPr>
      <w:numPr>
        <w:numId w:val="1"/>
      </w:numPr>
    </w:pPr>
  </w:style>
  <w:style w:type="paragraph" w:customStyle="1" w:styleId="CM10">
    <w:name w:val="CM10"/>
    <w:basedOn w:val="Normal"/>
    <w:next w:val="Normal"/>
    <w:rsid w:val="00417829"/>
    <w:pPr>
      <w:widowControl w:val="0"/>
      <w:autoSpaceDE w:val="0"/>
      <w:autoSpaceDN w:val="0"/>
      <w:adjustRightInd w:val="0"/>
      <w:spacing w:line="286" w:lineRule="atLeast"/>
    </w:pPr>
    <w:rPr>
      <w:rFonts w:ascii="Palatino Linotype" w:hAnsi="Palatino Linotype"/>
      <w:sz w:val="24"/>
      <w:szCs w:val="24"/>
    </w:rPr>
  </w:style>
  <w:style w:type="paragraph" w:customStyle="1" w:styleId="CM23">
    <w:name w:val="CM23"/>
    <w:basedOn w:val="Normal"/>
    <w:next w:val="Normal"/>
    <w:rsid w:val="00AD2BA9"/>
    <w:pPr>
      <w:widowControl w:val="0"/>
      <w:autoSpaceDE w:val="0"/>
      <w:autoSpaceDN w:val="0"/>
      <w:adjustRightInd w:val="0"/>
      <w:spacing w:after="118"/>
    </w:pPr>
    <w:rPr>
      <w:rFonts w:ascii="Palatino Linotype" w:hAnsi="Palatino Linotype"/>
      <w:sz w:val="24"/>
      <w:szCs w:val="24"/>
    </w:rPr>
  </w:style>
  <w:style w:type="paragraph" w:styleId="Textodeglobo">
    <w:name w:val="Balloon Text"/>
    <w:basedOn w:val="Normal"/>
    <w:semiHidden/>
    <w:rsid w:val="008131A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BE194C"/>
    <w:rPr>
      <w:sz w:val="16"/>
      <w:szCs w:val="16"/>
    </w:rPr>
  </w:style>
  <w:style w:type="paragraph" w:styleId="Textocomentario">
    <w:name w:val="annotation text"/>
    <w:basedOn w:val="Normal"/>
    <w:semiHidden/>
    <w:rsid w:val="00BE194C"/>
  </w:style>
  <w:style w:type="paragraph" w:styleId="Asuntodelcomentario">
    <w:name w:val="annotation subject"/>
    <w:basedOn w:val="Textocomentario"/>
    <w:next w:val="Textocomentario"/>
    <w:semiHidden/>
    <w:rsid w:val="00BE194C"/>
    <w:rPr>
      <w:b/>
      <w:bCs/>
    </w:rPr>
  </w:style>
  <w:style w:type="character" w:customStyle="1" w:styleId="iacp">
    <w:name w:val="iacp"/>
    <w:basedOn w:val="Fuentedeprrafopredeter"/>
    <w:rsid w:val="000C3541"/>
  </w:style>
  <w:style w:type="character" w:customStyle="1" w:styleId="PiedepginaCar">
    <w:name w:val="Pie de página Car"/>
    <w:link w:val="Piedepgina"/>
    <w:uiPriority w:val="99"/>
    <w:rsid w:val="00DA7345"/>
    <w:rPr>
      <w:lang w:val="es-ES" w:eastAsia="es-ES" w:bidi="ar-SA"/>
    </w:rPr>
  </w:style>
  <w:style w:type="character" w:styleId="Hipervnculovisitado">
    <w:name w:val="FollowedHyperlink"/>
    <w:rsid w:val="00653436"/>
    <w:rPr>
      <w:color w:val="800080"/>
      <w:u w:val="single"/>
    </w:rPr>
  </w:style>
  <w:style w:type="paragraph" w:customStyle="1" w:styleId="xl24">
    <w:name w:val="xl24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5">
    <w:name w:val="xl25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6">
    <w:name w:val="xl26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7">
    <w:name w:val="xl27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8">
    <w:name w:val="xl28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styleId="NormalWeb">
    <w:name w:val="Normal (Web)"/>
    <w:basedOn w:val="Normal"/>
    <w:rsid w:val="005C447D"/>
    <w:pPr>
      <w:spacing w:before="100" w:beforeAutospacing="1" w:after="120"/>
    </w:pPr>
    <w:rPr>
      <w:sz w:val="21"/>
      <w:szCs w:val="21"/>
    </w:rPr>
  </w:style>
  <w:style w:type="character" w:customStyle="1" w:styleId="ds11">
    <w:name w:val="ds11"/>
    <w:rsid w:val="005C44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0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5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9948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8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</vt:lpstr>
    </vt:vector>
  </TitlesOfParts>
  <Company>BECAS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</dc:title>
  <dc:subject/>
  <dc:creator>Pablo Loayza</dc:creator>
  <cp:keywords/>
  <dc:description/>
  <cp:lastModifiedBy>Constanza Catalina Tapia Barros</cp:lastModifiedBy>
  <cp:revision>3</cp:revision>
  <cp:lastPrinted>2010-04-28T20:19:00Z</cp:lastPrinted>
  <dcterms:created xsi:type="dcterms:W3CDTF">2020-08-27T18:57:00Z</dcterms:created>
  <dcterms:modified xsi:type="dcterms:W3CDTF">2020-08-27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